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74DE101D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9A1178">
        <w:rPr>
          <w:b/>
          <w:bCs/>
          <w:sz w:val="32"/>
          <w:szCs w:val="32"/>
        </w:rPr>
        <w:t>Idaho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EBFD39" w14:textId="77777777" w:rsidR="00DB068B" w:rsidRDefault="00DB06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FB80207" w:rsidR="00CB37D9" w:rsidRPr="00DB068B" w:rsidRDefault="00CB37D9" w:rsidP="00DB06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BE0D2" w14:textId="77777777" w:rsidR="00DB068B" w:rsidRDefault="00DB06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F5842E" w14:textId="77777777" w:rsidR="00DB068B" w:rsidRDefault="00DB06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BA3BC8A" w:rsidR="00AD6FC0" w:rsidRPr="00DB068B" w:rsidRDefault="00AD6FC0" w:rsidP="00DB06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B8DBE" w14:textId="77777777" w:rsidR="00DB068B" w:rsidRDefault="00DB068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9A1178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B068B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1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